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7FFD" w:rsidRDefault="00F64749" w:rsidP="00F6474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</w:pPr>
      <w:r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lt;?</w:t>
      </w:r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 version</w:t>
      </w:r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1.0" </w:t>
      </w:r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encoding</w:t>
      </w:r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utf-8"</w:t>
      </w:r>
      <w:r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?&gt;</w:t>
      </w:r>
      <w:r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>&lt;</w:t>
      </w:r>
      <w:proofErr w:type="spellStart"/>
      <w:r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RelativeLayout</w:t>
      </w:r>
      <w:proofErr w:type="spellEnd"/>
      <w:r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</w:t>
      </w:r>
      <w:proofErr w:type="spellStart"/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ns:</w:t>
      </w:r>
      <w:r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ttp://schemas.android.com/</w:t>
      </w:r>
      <w:proofErr w:type="spellStart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apk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/res/android"</w:t>
      </w:r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ns:</w:t>
      </w:r>
      <w:r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pp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ttp://schemas.android.com/</w:t>
      </w:r>
      <w:proofErr w:type="spellStart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apk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/res-auto"</w:t>
      </w:r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ns:</w:t>
      </w:r>
      <w:r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tools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ttp://schemas.android.com/tools"</w:t>
      </w:r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tch_parent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tch_parent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tools</w:t>
      </w:r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context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.</w:t>
      </w:r>
      <w:proofErr w:type="spellStart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inActivity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gt;</w:t>
      </w:r>
      <w:r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</w:t>
      </w:r>
      <w:proofErr w:type="spellStart"/>
      <w:r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androidx.appcompat.widget.AppCompatButton</w:t>
      </w:r>
      <w:proofErr w:type="spellEnd"/>
      <w:r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id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btn_child1"</w:t>
      </w:r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backgroundTint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</w:t>
      </w:r>
      <w:proofErr w:type="spellStart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color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/purple_200"</w:t>
      </w:r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Child 1" </w:t>
      </w:r>
      <w:r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</w:p>
    <w:p w:rsidR="00BA55E2" w:rsidRDefault="00F64749" w:rsidP="00F6474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</w:pPr>
      <w:r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Button</w:t>
      </w:r>
      <w:r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id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btn_child2"</w:t>
      </w:r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Child 2"</w:t>
      </w:r>
    </w:p>
    <w:p w:rsidR="00F64749" w:rsidRPr="00F64749" w:rsidRDefault="00BA55E2" w:rsidP="00F6474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ab/>
      </w:r>
      <w:proofErr w:type="spellStart"/>
      <w:r>
        <w:t>android:background</w:t>
      </w:r>
      <w:proofErr w:type="spellEnd"/>
      <w:r>
        <w:t>="#358a32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toRightOf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btn_child1"</w:t>
      </w:r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Button</w:t>
      </w:r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id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btn_child3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alignParentRigh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true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alignParentBottom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true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Child 3" </w:t>
      </w:r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Button</w:t>
      </w:r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id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btn_child4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Child 4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below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id/btn_child2"</w:t>
      </w:r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Button</w:t>
      </w:r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id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btn_child5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alignParentRigh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true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Child 5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above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id/btn_child3"</w:t>
      </w:r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</w:t>
      </w:r>
      <w:bookmarkStart w:id="0" w:name="_GoBack"/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lt;</w:t>
      </w:r>
      <w:proofErr w:type="spellStart"/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TextView</w:t>
      </w:r>
      <w:proofErr w:type="spellEnd"/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ello Sonal How are you? Have a Good Day!!!!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centerHorizontal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true"</w:t>
      </w:r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="00F64749" w:rsidRPr="00F6474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="00F64749" w:rsidRPr="00F6474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centerVertical</w:t>
      </w:r>
      <w:proofErr w:type="spellEnd"/>
      <w:r w:rsidR="00F64749" w:rsidRPr="00F6474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true"</w:t>
      </w:r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bookmarkEnd w:id="0"/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>&lt;/</w:t>
      </w:r>
      <w:proofErr w:type="spellStart"/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RelativeLayout</w:t>
      </w:r>
      <w:proofErr w:type="spellEnd"/>
      <w:r w:rsidR="00F64749" w:rsidRPr="00F6474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gt;</w:t>
      </w:r>
    </w:p>
    <w:p w:rsidR="008B75F1" w:rsidRDefault="008B75F1"/>
    <w:p w:rsidR="001A06B6" w:rsidRDefault="001A06B6" w:rsidP="001A06B6">
      <w:proofErr w:type="spellStart"/>
      <w:r>
        <w:t>match_</w:t>
      </w:r>
      <w:proofErr w:type="gramStart"/>
      <w:r>
        <w:t>parent</w:t>
      </w:r>
      <w:proofErr w:type="spellEnd"/>
      <w:r>
        <w:t xml:space="preserve"> :</w:t>
      </w:r>
      <w:proofErr w:type="gramEnd"/>
      <w:r>
        <w:t xml:space="preserve"> will take parent's height and width</w:t>
      </w:r>
    </w:p>
    <w:p w:rsidR="001A06B6" w:rsidRDefault="001A06B6" w:rsidP="001A06B6">
      <w:proofErr w:type="spellStart"/>
      <w:r>
        <w:t>wrap_content</w:t>
      </w:r>
      <w:proofErr w:type="spellEnd"/>
      <w:r>
        <w:t>: depends on the content inside</w:t>
      </w:r>
    </w:p>
    <w:p w:rsidR="001A06B6" w:rsidRDefault="001A06B6" w:rsidP="001A06B6">
      <w:proofErr w:type="spellStart"/>
      <w:r>
        <w:lastRenderedPageBreak/>
        <w:t>fixed_size</w:t>
      </w:r>
      <w:proofErr w:type="spellEnd"/>
      <w:r>
        <w:t xml:space="preserve">: 100dp (density pixel), </w:t>
      </w:r>
    </w:p>
    <w:p w:rsidR="001A06B6" w:rsidRDefault="001A06B6" w:rsidP="001A06B6"/>
    <w:p w:rsidR="001A06B6" w:rsidRDefault="001A06B6" w:rsidP="001A06B6">
      <w:r>
        <w:t xml:space="preserve">Never set root element to </w:t>
      </w:r>
      <w:proofErr w:type="spellStart"/>
      <w:r>
        <w:t>wrap_content</w:t>
      </w:r>
      <w:proofErr w:type="spellEnd"/>
    </w:p>
    <w:p w:rsidR="001A06B6" w:rsidRDefault="001A06B6" w:rsidP="001A06B6"/>
    <w:p w:rsidR="001A06B6" w:rsidRDefault="001A06B6" w:rsidP="001A06B6">
      <w:r>
        <w:t>Relative layout has important property of overlapping...</w:t>
      </w:r>
    </w:p>
    <w:p w:rsidR="001A06B6" w:rsidRDefault="001A06B6"/>
    <w:sectPr w:rsidR="001A06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MrYwMzE1tTA3MDBT0lEKTi0uzszPAykwqgUAfMr9tywAAAA="/>
  </w:docVars>
  <w:rsids>
    <w:rsidRoot w:val="00F64749"/>
    <w:rsid w:val="00137FFD"/>
    <w:rsid w:val="001A06B6"/>
    <w:rsid w:val="005B5552"/>
    <w:rsid w:val="007C1804"/>
    <w:rsid w:val="008B75F1"/>
    <w:rsid w:val="00BA55E2"/>
    <w:rsid w:val="00BB0B2C"/>
    <w:rsid w:val="00DA0388"/>
    <w:rsid w:val="00F64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AD422"/>
  <w15:chartTrackingRefBased/>
  <w15:docId w15:val="{FF543883-908E-4D6F-AD8E-DB764F6A2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47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4749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00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7</cp:revision>
  <dcterms:created xsi:type="dcterms:W3CDTF">2022-06-26T13:31:00Z</dcterms:created>
  <dcterms:modified xsi:type="dcterms:W3CDTF">2022-06-30T05:31:00Z</dcterms:modified>
</cp:coreProperties>
</file>